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Johannesburg</w:t>
      </w:r>
    </w:p>
    <w:bookmarkStart w:id="21"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ohannesburg, Gauteng</w:t>
      </w:r>
      <w:r>
        <w:br/>
      </w:r>
      <w:r>
        <w:t xml:space="preserve">South Africa</w:t>
      </w:r>
    </w:p>
    <w:bookmarkStart w:id="20" w:name="X62163519ca41a6f9cfd4ccc2f6a24824827e774"/>
    <w:p>
      <w:pPr>
        <w:pStyle w:val="Heading2"/>
      </w:pPr>
      <w:r>
        <w:t xml:space="preserve">Subject: Application for Data Scientist Internship – Johannesburg</w:t>
      </w:r>
    </w:p>
    <w:p>
      <w:pPr>
        <w:pStyle w:val="FirstParagraph"/>
      </w:pPr>
      <w:r>
        <w:t xml:space="preserve">Dear Hiring Manager,</w:t>
      </w:r>
    </w:p>
    <w:p>
      <w:pPr>
        <w:pStyle w:val="BodyText"/>
      </w:pPr>
      <w:r>
        <w:t xml:space="preserve">I am writing with profound enthusiasm to express my sincere interest in the Data Scientist Internship position at [Company Name] in Johannesburg, South Africa. As a final-year Master of Science student in Data Science at the University of the Witwatersrand (Wits), I have dedicated myself to developing technical expertise and contextual awareness specifically aligned with South Africa’s evolving data landscape. With Johannesburg emerging as Africa’s premier hub for innovation, finance, and technology—home to major enterprises like Naspers, MTN Group, and a thriving fintech ecosystem—I am eager to contribute my analytical skills while learning within this dynamic environment.</w:t>
      </w:r>
    </w:p>
    <w:p>
      <w:pPr>
        <w:pStyle w:val="BodyText"/>
      </w:pPr>
      <w:r>
        <w:t xml:space="preserve">My academic journey has equipped me with rigorous technical competencies essential for modern data science. I have mastered Python (Pandas, NumPy, Scikit-learn), SQL, and advanced statistical modeling through projects addressing real South African challenges. For instance, I developed a predictive model using historical agricultural data from the Department of Agriculture to forecast crop yields in Limpopo Province. This project required navigating sparse datasets typical of rural South Africa and incorporating contextual variables like rainfall patterns and socioeconomic factors—skills directly transferable to Johannesburg-based companies tackling urban analytics, financial inclusion, or healthcare optimization.</w:t>
      </w:r>
    </w:p>
    <w:p>
      <w:pPr>
        <w:pStyle w:val="BodyText"/>
      </w:pPr>
      <w:r>
        <w:t xml:space="preserve">Beyond technical proficiency, I recognize that effective data science in South Africa demands cultural intelligence and an understanding of local nuances. During my undergraduate studies at the University of Cape Town (UCT), I participated in a community project analyzing mobile money usage patterns across townships in Soweto. This experience taught me to ethically handle sensitive demographic data while collaborating with local NGOs to translate insights into actionable strategies for financial literacy programs. I understand that Johannesburg’s diverse population—from affluent Sandton residents to informal settlements—requires data solutions that respect socio-economic realities and align with the National Development Plan 2030’s goals of inclusive growth.</w:t>
      </w:r>
    </w:p>
    <w:p>
      <w:pPr>
        <w:pStyle w:val="BodyText"/>
      </w:pPr>
      <w:r>
        <w:t xml:space="preserve">What excites me most about [Company Name] is your commitment to leveraging data for social impact, particularly in sectors critical to South Africa’s development. Your recent work on [mention specific project, e.g., "predictive maintenance for Eskom’s grid" or "AI-driven healthcare access in Soweto"] resonates deeply with my passion for applying analytics to solve pressing local issues. I am especially drawn to Johannesburg as the epicenter where global data science methodologies intersect with uniquely South African contexts—whether optimizing logistics for the city’s bustling markets, enhancing fraud detection for financial institutions serving millions of unbanked citizens, or supporting government initiatives like the National Health Insurance (NHI) rollout. This internship represents a pivotal opportunity to learn from industry leaders while contributing to solutions that directly benefit our communities.</w:t>
      </w:r>
    </w:p>
    <w:p>
      <w:pPr>
        <w:pStyle w:val="BodyText"/>
      </w:pPr>
      <w:r>
        <w:t xml:space="preserve">My practical experience further solidifies my readiness for this role. As an intern at [Local Company/Startup Name, e.g., "a Johannesburg-based insurtech startup"], I collaborated on a team developing customer segmentation models using RFM analysis. By integrating transaction data with socio-economic indicators from SA Census 2022, we identified underserved market segments and proposed targeted marketing strategies that increased customer acquisition by 18%. This project demanded adaptability—navigating data quality challenges common in South Africa’s rapidly digitizing economy—and reinforced my belief that context is paramount in building effective models. I am adept at communicating technical findings to non-technical stakeholders, a skill I honed through presenting research to the Johannesburg Data Science Society.</w:t>
      </w:r>
    </w:p>
    <w:p>
      <w:pPr>
        <w:pStyle w:val="BodyText"/>
      </w:pPr>
      <w:r>
        <w:t xml:space="preserve">Johannesburg’s vibrant tech ecosystem—from Sandton’s corporate headquarters to Braamfontein’s innovation hubs—provides an unparalleled learning environment. I am eager to immerse myself in this milieu, absorbing best practices from professionals who navigate both global standards and local constraints. The city’s unique challenges—such as balancing rapid urbanization with sustainable infrastructure or addressing the digital divide—are precisely where data science drives transformative change. My internship goals include mastering industry tools like TensorFlow for deep learning, enhancing my ability to handle large-scale datasets (including geospatial data common in Johannesburg’s urban planning), and developing solutions that prioritize ethical AI principles as outlined by SA’s Department of Communications’ Data Ethics Framework.</w:t>
      </w:r>
    </w:p>
    <w:p>
      <w:pPr>
        <w:pStyle w:val="BodyText"/>
      </w:pPr>
      <w:r>
        <w:t xml:space="preserve">Moreover, I am deeply committed to contributing positively to South Africa’s digital future. My volunteer work with CodeX, a nonprofit teaching coding to underprivileged youth in Alexandra Township, reinforced my conviction that data literacy is a catalyst for empowerment. In Johannesburg—a city where 40% of the population lives below the poverty line—data-driven initiatives can unlock opportunities for economic participation. I am eager to bring this perspective to [Company Name], ensuring that our analytical work advances equity as much as efficiency.</w:t>
      </w:r>
    </w:p>
    <w:p>
      <w:pPr>
        <w:pStyle w:val="BodyText"/>
      </w:pPr>
      <w:r>
        <w:t xml:space="preserve">Thank you for considering my application. I have attached my resume, which provides further detail on my projects, skills, and academic achievements. I am confident that my technical abilities, contextual awareness of South Africa’s data challenges, and passion for Johannesburg’s innovative spirit make me a strong fit for your internship program. I welcome the opportunity to discuss how my background aligns with [Company Name]’s vision during an interview at your earliest convenienc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Johannesburg</dc:title>
  <dc:creator/>
  <dc:language>en</dc:language>
  <cp:keywords/>
  <dcterms:created xsi:type="dcterms:W3CDTF">2026-07-23T18:08:23Z</dcterms:created>
  <dcterms:modified xsi:type="dcterms:W3CDTF">2026-07-23T18:08:23Z</dcterms:modified>
</cp:coreProperties>
</file>

<file path=docProps/custom.xml><?xml version="1.0" encoding="utf-8"?>
<Properties xmlns="http://schemas.openxmlformats.org/officeDocument/2006/custom-properties" xmlns:vt="http://schemas.openxmlformats.org/officeDocument/2006/docPropsVTypes"/>
</file>